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FBDCE1" w14:textId="561415A1" w:rsidR="003450F7" w:rsidRDefault="003450F7">
      <w:r>
        <w:t>Request POST</w:t>
      </w:r>
    </w:p>
    <w:p w14:paraId="59080CF7" w14:textId="5B8E9EC6" w:rsidR="003B69B0" w:rsidRDefault="003450F7">
      <w:r>
        <w:rPr>
          <w:noProof/>
        </w:rPr>
        <w:drawing>
          <wp:inline distT="0" distB="0" distL="0" distR="0" wp14:anchorId="1BC69304" wp14:editId="0DC6039B">
            <wp:extent cx="5400040" cy="2239010"/>
            <wp:effectExtent l="0" t="0" r="0" b="889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239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6DF13E" w14:textId="65A69D3F" w:rsidR="003450F7" w:rsidRDefault="003450F7"/>
    <w:p w14:paraId="43EB7777" w14:textId="6BC33428" w:rsidR="003450F7" w:rsidRDefault="003450F7">
      <w:r>
        <w:t>Request GET</w:t>
      </w:r>
    </w:p>
    <w:p w14:paraId="3AB4CB5B" w14:textId="2A4F98A9" w:rsidR="003450F7" w:rsidRDefault="003450F7">
      <w:r>
        <w:rPr>
          <w:noProof/>
        </w:rPr>
        <w:drawing>
          <wp:inline distT="0" distB="0" distL="0" distR="0" wp14:anchorId="4AA05BF1" wp14:editId="4599C6ED">
            <wp:extent cx="5400040" cy="1544955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44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450F7" w:rsidSect="00DB6D1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xNbAwsADSZqYG5ko6SsGpxcWZ+XkgBYa1ABkkb2wsAAAA"/>
  </w:docVars>
  <w:rsids>
    <w:rsidRoot w:val="003450F7"/>
    <w:rsid w:val="003450F7"/>
    <w:rsid w:val="003B69B0"/>
    <w:rsid w:val="00400C36"/>
    <w:rsid w:val="00466841"/>
    <w:rsid w:val="00723DE9"/>
    <w:rsid w:val="00782131"/>
    <w:rsid w:val="007B6F78"/>
    <w:rsid w:val="007C0543"/>
    <w:rsid w:val="00943E32"/>
    <w:rsid w:val="00CA2F53"/>
    <w:rsid w:val="00CB3866"/>
    <w:rsid w:val="00CC23DC"/>
    <w:rsid w:val="00DB6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0F679D"/>
  <w15:chartTrackingRefBased/>
  <w15:docId w15:val="{E81A3BDE-EF2C-4B51-814C-944CE1AA8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</Words>
  <Characters>26</Characters>
  <Application>Microsoft Office Word</Application>
  <DocSecurity>0</DocSecurity>
  <Lines>1</Lines>
  <Paragraphs>1</Paragraphs>
  <ScaleCrop>false</ScaleCrop>
  <Company/>
  <LinksUpToDate>false</LinksUpToDate>
  <CharactersWithSpaces>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io</dc:creator>
  <cp:keywords/>
  <dc:description/>
  <cp:lastModifiedBy>sergio</cp:lastModifiedBy>
  <cp:revision>1</cp:revision>
  <dcterms:created xsi:type="dcterms:W3CDTF">2020-12-14T20:20:00Z</dcterms:created>
  <dcterms:modified xsi:type="dcterms:W3CDTF">2020-12-14T20:24:00Z</dcterms:modified>
</cp:coreProperties>
</file>